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C2233" w14:textId="77777777" w:rsidR="005E636C" w:rsidRDefault="005E636C" w:rsidP="004F6316">
      <w:pPr>
        <w:rPr>
          <w:rFonts w:ascii="Times New Roman" w:hAnsi="Times New Roman" w:cs="Times New Roman"/>
          <w:b/>
          <w:sz w:val="24"/>
          <w:szCs w:val="24"/>
        </w:rPr>
      </w:pPr>
    </w:p>
    <w:p w14:paraId="203B28C4" w14:textId="3C2E40E3" w:rsidR="00DB7E65" w:rsidRPr="00695519" w:rsidRDefault="002422E9" w:rsidP="004F6316">
      <w:pPr>
        <w:rPr>
          <w:rFonts w:ascii="Times New Roman" w:hAnsi="Times New Roman" w:cs="Times New Roman"/>
          <w:b/>
          <w:sz w:val="24"/>
          <w:szCs w:val="24"/>
        </w:rPr>
      </w:pPr>
      <w:r w:rsidRPr="00695519">
        <w:rPr>
          <w:rFonts w:ascii="Times New Roman" w:hAnsi="Times New Roman" w:cs="Times New Roman"/>
          <w:b/>
          <w:sz w:val="24"/>
          <w:szCs w:val="24"/>
        </w:rPr>
        <w:t>File Preparation</w:t>
      </w:r>
    </w:p>
    <w:p w14:paraId="0153D091" w14:textId="365CBD31" w:rsidR="000D1A44" w:rsidRPr="000D1A44" w:rsidRDefault="000D1A44" w:rsidP="004F6316">
      <w:pPr>
        <w:rPr>
          <w:rFonts w:ascii="Times New Roman" w:hAnsi="Times New Roman" w:cs="Times New Roman"/>
          <w:bCs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</w:rPr>
        <w:t>___</w:t>
      </w:r>
      <w:r w:rsidRPr="000D1A44">
        <w:rPr>
          <w:rFonts w:ascii="Times New Roman" w:hAnsi="Times New Roman" w:cs="Times New Roman"/>
          <w:bCs/>
          <w:sz w:val="24"/>
          <w:szCs w:val="24"/>
        </w:rPr>
        <w:t xml:space="preserve">Manuscript </w:t>
      </w:r>
      <w:r>
        <w:rPr>
          <w:rFonts w:ascii="Times New Roman" w:hAnsi="Times New Roman" w:cs="Times New Roman"/>
          <w:bCs/>
          <w:sz w:val="24"/>
          <w:szCs w:val="24"/>
        </w:rPr>
        <w:t>is</w:t>
      </w:r>
      <w:r w:rsidRPr="000D1A44">
        <w:rPr>
          <w:rFonts w:ascii="Times New Roman" w:hAnsi="Times New Roman" w:cs="Times New Roman"/>
          <w:bCs/>
          <w:sz w:val="24"/>
          <w:szCs w:val="24"/>
        </w:rPr>
        <w:t xml:space="preserve"> ready for copy editing (e.g., no content </w:t>
      </w:r>
      <w:r w:rsidR="009E1EE5">
        <w:rPr>
          <w:rFonts w:ascii="Times New Roman" w:hAnsi="Times New Roman" w:cs="Times New Roman"/>
          <w:bCs/>
          <w:sz w:val="24"/>
          <w:szCs w:val="24"/>
        </w:rPr>
        <w:t xml:space="preserve">additions or </w:t>
      </w:r>
      <w:r w:rsidRPr="000D1A44">
        <w:rPr>
          <w:rFonts w:ascii="Times New Roman" w:hAnsi="Times New Roman" w:cs="Times New Roman"/>
          <w:bCs/>
          <w:sz w:val="24"/>
          <w:szCs w:val="24"/>
        </w:rPr>
        <w:t>revision</w:t>
      </w:r>
      <w:r w:rsidR="009E1EE5">
        <w:rPr>
          <w:rFonts w:ascii="Times New Roman" w:hAnsi="Times New Roman" w:cs="Times New Roman"/>
          <w:bCs/>
          <w:sz w:val="24"/>
          <w:szCs w:val="24"/>
        </w:rPr>
        <w:t>s</w:t>
      </w:r>
      <w:r w:rsidRPr="000D1A44">
        <w:rPr>
          <w:rFonts w:ascii="Times New Roman" w:hAnsi="Times New Roman" w:cs="Times New Roman"/>
          <w:bCs/>
          <w:sz w:val="24"/>
          <w:szCs w:val="24"/>
        </w:rPr>
        <w:t xml:space="preserve"> pending)</w:t>
      </w:r>
    </w:p>
    <w:p w14:paraId="5B55CF07" w14:textId="30748660" w:rsidR="00C36610" w:rsidRDefault="00061491" w:rsidP="004F6316">
      <w:pPr>
        <w:rPr>
          <w:rFonts w:ascii="Times New Roman" w:hAnsi="Times New Roman" w:cs="Times New Roman"/>
          <w:bCs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  <w:u w:val="single"/>
        </w:rPr>
        <w:t xml:space="preserve">       </w:t>
      </w:r>
      <w:r w:rsidR="003F1D7D" w:rsidRPr="005E636C">
        <w:rPr>
          <w:rFonts w:ascii="Times New Roman" w:hAnsi="Times New Roman" w:cs="Times New Roman"/>
          <w:bCs/>
          <w:sz w:val="24"/>
          <w:szCs w:val="24"/>
          <w:u w:val="single"/>
        </w:rPr>
        <w:t xml:space="preserve">             </w:t>
      </w:r>
      <w:r w:rsidRPr="005E636C">
        <w:rPr>
          <w:rFonts w:ascii="Times New Roman" w:hAnsi="Times New Roman" w:cs="Times New Roman"/>
          <w:bCs/>
          <w:sz w:val="24"/>
          <w:szCs w:val="24"/>
        </w:rPr>
        <w:t xml:space="preserve">Final </w:t>
      </w:r>
      <w:r w:rsidR="00C01EC6">
        <w:rPr>
          <w:rFonts w:ascii="Times New Roman" w:hAnsi="Times New Roman" w:cs="Times New Roman"/>
          <w:bCs/>
          <w:sz w:val="24"/>
          <w:szCs w:val="24"/>
        </w:rPr>
        <w:t xml:space="preserve">manuscript </w:t>
      </w:r>
      <w:r w:rsidRPr="005E636C">
        <w:rPr>
          <w:rFonts w:ascii="Times New Roman" w:hAnsi="Times New Roman" w:cs="Times New Roman"/>
          <w:bCs/>
          <w:sz w:val="24"/>
          <w:szCs w:val="24"/>
        </w:rPr>
        <w:t>word count (including all notes, bibliography, etc.)</w:t>
      </w:r>
    </w:p>
    <w:p w14:paraId="2E428659" w14:textId="7110EBAE" w:rsidR="000627B0" w:rsidRDefault="00A25EB9" w:rsidP="00A25EB9">
      <w:pPr>
        <w:rPr>
          <w:rFonts w:ascii="Times New Roman" w:hAnsi="Times New Roman" w:cs="Times New Roman"/>
          <w:bCs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</w:rPr>
        <w:t>___</w:t>
      </w:r>
      <w:r w:rsidR="00961BE7">
        <w:rPr>
          <w:rFonts w:ascii="Times New Roman" w:hAnsi="Times New Roman" w:cs="Times New Roman"/>
          <w:bCs/>
          <w:sz w:val="24"/>
          <w:szCs w:val="24"/>
        </w:rPr>
        <w:t>Manuscript i</w:t>
      </w:r>
      <w:r w:rsidR="000627B0">
        <w:rPr>
          <w:rFonts w:ascii="Times New Roman" w:hAnsi="Times New Roman" w:cs="Times New Roman"/>
          <w:bCs/>
          <w:sz w:val="24"/>
          <w:szCs w:val="24"/>
        </w:rPr>
        <w:t>n</w:t>
      </w:r>
      <w:r w:rsidR="00961BE7">
        <w:rPr>
          <w:rFonts w:ascii="Times New Roman" w:hAnsi="Times New Roman" w:cs="Times New Roman"/>
          <w:bCs/>
          <w:sz w:val="24"/>
          <w:szCs w:val="24"/>
        </w:rPr>
        <w:t xml:space="preserve"> order specified in </w:t>
      </w:r>
      <w:r w:rsidR="00973C7E">
        <w:rPr>
          <w:rFonts w:ascii="Times New Roman" w:hAnsi="Times New Roman" w:cs="Times New Roman"/>
          <w:bCs/>
          <w:sz w:val="24"/>
          <w:szCs w:val="24"/>
        </w:rPr>
        <w:t>S</w:t>
      </w:r>
      <w:r w:rsidR="000627B0">
        <w:rPr>
          <w:rFonts w:ascii="Times New Roman" w:hAnsi="Times New Roman" w:cs="Times New Roman"/>
          <w:bCs/>
          <w:sz w:val="24"/>
          <w:szCs w:val="24"/>
        </w:rPr>
        <w:t xml:space="preserve">tyle and </w:t>
      </w:r>
      <w:r w:rsidR="00535EF0">
        <w:rPr>
          <w:rFonts w:ascii="Times New Roman" w:hAnsi="Times New Roman" w:cs="Times New Roman"/>
          <w:bCs/>
          <w:sz w:val="24"/>
          <w:szCs w:val="24"/>
        </w:rPr>
        <w:t>Submission</w:t>
      </w:r>
      <w:r w:rsidR="000627B0">
        <w:rPr>
          <w:rFonts w:ascii="Times New Roman" w:hAnsi="Times New Roman" w:cs="Times New Roman"/>
          <w:bCs/>
          <w:sz w:val="24"/>
          <w:szCs w:val="24"/>
        </w:rPr>
        <w:t xml:space="preserve"> guide</w:t>
      </w:r>
    </w:p>
    <w:p w14:paraId="2AC387A9" w14:textId="4928D362" w:rsidR="00A25EB9" w:rsidRPr="005E636C" w:rsidRDefault="000627B0" w:rsidP="00A25EB9">
      <w:pPr>
        <w:rPr>
          <w:rFonts w:ascii="Times New Roman" w:hAnsi="Times New Roman" w:cs="Times New Roman"/>
          <w:bCs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</w:rPr>
        <w:t>___</w:t>
      </w:r>
      <w:r w:rsidR="00A25EB9">
        <w:rPr>
          <w:rFonts w:ascii="Times New Roman" w:hAnsi="Times New Roman" w:cs="Times New Roman"/>
          <w:bCs/>
          <w:sz w:val="24"/>
          <w:szCs w:val="24"/>
        </w:rPr>
        <w:t xml:space="preserve">File submitted as single Word file minus tables, figures, </w:t>
      </w:r>
      <w:proofErr w:type="gramStart"/>
      <w:r w:rsidR="00A25EB9">
        <w:rPr>
          <w:rFonts w:ascii="Times New Roman" w:hAnsi="Times New Roman" w:cs="Times New Roman"/>
          <w:bCs/>
          <w:sz w:val="24"/>
          <w:szCs w:val="24"/>
        </w:rPr>
        <w:t>images</w:t>
      </w:r>
      <w:proofErr w:type="gramEnd"/>
      <w:r w:rsidR="00A25EB9">
        <w:rPr>
          <w:rFonts w:ascii="Times New Roman" w:hAnsi="Times New Roman" w:cs="Times New Roman"/>
          <w:bCs/>
          <w:sz w:val="24"/>
          <w:szCs w:val="24"/>
        </w:rPr>
        <w:t xml:space="preserve"> and captions</w:t>
      </w:r>
    </w:p>
    <w:p w14:paraId="05E0A5B2" w14:textId="565D6793" w:rsidR="00E32617" w:rsidRDefault="00C07D29" w:rsidP="004F6316">
      <w:pPr>
        <w:rPr>
          <w:rFonts w:ascii="Times New Roman" w:hAnsi="Times New Roman" w:cs="Times New Roman"/>
          <w:bCs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</w:rPr>
        <w:t>___</w:t>
      </w:r>
      <w:r w:rsidR="00C36610" w:rsidRPr="005E636C">
        <w:rPr>
          <w:rFonts w:ascii="Times New Roman" w:hAnsi="Times New Roman" w:cs="Times New Roman"/>
          <w:bCs/>
          <w:sz w:val="24"/>
          <w:szCs w:val="24"/>
        </w:rPr>
        <w:t># of figures</w:t>
      </w:r>
      <w:r w:rsidR="000627B0">
        <w:rPr>
          <w:rFonts w:ascii="Times New Roman" w:hAnsi="Times New Roman" w:cs="Times New Roman"/>
          <w:bCs/>
          <w:sz w:val="24"/>
          <w:szCs w:val="24"/>
        </w:rPr>
        <w:tab/>
      </w:r>
      <w:r w:rsidRPr="005E636C">
        <w:rPr>
          <w:rFonts w:ascii="Times New Roman" w:hAnsi="Times New Roman" w:cs="Times New Roman"/>
          <w:bCs/>
          <w:sz w:val="24"/>
          <w:szCs w:val="24"/>
        </w:rPr>
        <w:t>___</w:t>
      </w:r>
      <w:r w:rsidR="00C36610" w:rsidRPr="005E636C">
        <w:rPr>
          <w:rFonts w:ascii="Times New Roman" w:hAnsi="Times New Roman" w:cs="Times New Roman"/>
          <w:bCs/>
          <w:sz w:val="24"/>
          <w:szCs w:val="24"/>
        </w:rPr>
        <w:t># of images</w:t>
      </w:r>
      <w:r w:rsidR="000627B0">
        <w:rPr>
          <w:rFonts w:ascii="Times New Roman" w:hAnsi="Times New Roman" w:cs="Times New Roman"/>
          <w:bCs/>
          <w:sz w:val="24"/>
          <w:szCs w:val="24"/>
        </w:rPr>
        <w:tab/>
      </w:r>
      <w:r w:rsidR="009600CD" w:rsidRPr="005E636C">
        <w:rPr>
          <w:rFonts w:ascii="Times New Roman" w:hAnsi="Times New Roman" w:cs="Times New Roman"/>
          <w:bCs/>
          <w:sz w:val="24"/>
          <w:szCs w:val="24"/>
        </w:rPr>
        <w:t>___#</w:t>
      </w:r>
      <w:r w:rsidR="00E81D46" w:rsidRPr="005E636C">
        <w:rPr>
          <w:rFonts w:ascii="Times New Roman" w:hAnsi="Times New Roman" w:cs="Times New Roman"/>
          <w:bCs/>
          <w:sz w:val="24"/>
          <w:szCs w:val="24"/>
        </w:rPr>
        <w:t xml:space="preserve"> of tables</w:t>
      </w:r>
    </w:p>
    <w:p w14:paraId="585B54A2" w14:textId="20FFE8AC" w:rsidR="004E2FE3" w:rsidRPr="005E636C" w:rsidRDefault="004E2FE3" w:rsidP="004F6316">
      <w:pPr>
        <w:rPr>
          <w:rFonts w:ascii="Times New Roman" w:hAnsi="Times New Roman" w:cs="Times New Roman"/>
          <w:bCs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</w:rPr>
        <w:t>___</w:t>
      </w:r>
      <w:r>
        <w:rPr>
          <w:rFonts w:ascii="Times New Roman" w:hAnsi="Times New Roman" w:cs="Times New Roman"/>
          <w:bCs/>
          <w:sz w:val="24"/>
          <w:szCs w:val="24"/>
        </w:rPr>
        <w:t xml:space="preserve">Manuscript contains </w:t>
      </w:r>
      <w:r w:rsidR="00651A33">
        <w:rPr>
          <w:rFonts w:ascii="Times New Roman" w:hAnsi="Times New Roman" w:cs="Times New Roman"/>
          <w:bCs/>
          <w:sz w:val="24"/>
          <w:szCs w:val="24"/>
        </w:rPr>
        <w:t>callouts/</w:t>
      </w:r>
      <w:r>
        <w:rPr>
          <w:rFonts w:ascii="Times New Roman" w:hAnsi="Times New Roman" w:cs="Times New Roman"/>
          <w:bCs/>
          <w:sz w:val="24"/>
          <w:szCs w:val="24"/>
        </w:rPr>
        <w:t>placeholders to annotate the location of all tables, figures, and images (if applicable)</w:t>
      </w:r>
    </w:p>
    <w:p w14:paraId="38C41902" w14:textId="3A59E1A7" w:rsidR="003F1D7D" w:rsidRPr="005E636C" w:rsidRDefault="00321DA5" w:rsidP="004F6316">
      <w:pPr>
        <w:rPr>
          <w:rFonts w:ascii="Times New Roman" w:hAnsi="Times New Roman" w:cs="Times New Roman"/>
          <w:bCs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</w:rPr>
        <w:t>___</w:t>
      </w:r>
      <w:r w:rsidR="003F1D7D" w:rsidRPr="005E636C">
        <w:rPr>
          <w:rFonts w:ascii="Times New Roman" w:hAnsi="Times New Roman" w:cs="Times New Roman"/>
          <w:bCs/>
          <w:sz w:val="24"/>
          <w:szCs w:val="24"/>
        </w:rPr>
        <w:t xml:space="preserve">All tables </w:t>
      </w:r>
      <w:r w:rsidR="004A7796" w:rsidRPr="005E636C">
        <w:rPr>
          <w:rFonts w:ascii="Times New Roman" w:hAnsi="Times New Roman" w:cs="Times New Roman"/>
          <w:bCs/>
          <w:sz w:val="24"/>
          <w:szCs w:val="24"/>
        </w:rPr>
        <w:t xml:space="preserve">labelled appropriately </w:t>
      </w:r>
      <w:r w:rsidR="004A7796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3F1D7D" w:rsidRPr="005E636C">
        <w:rPr>
          <w:rFonts w:ascii="Times New Roman" w:hAnsi="Times New Roman" w:cs="Times New Roman"/>
          <w:bCs/>
          <w:sz w:val="24"/>
          <w:szCs w:val="24"/>
        </w:rPr>
        <w:t xml:space="preserve">saved in one </w:t>
      </w:r>
      <w:r w:rsidR="00097F02">
        <w:rPr>
          <w:rFonts w:ascii="Times New Roman" w:hAnsi="Times New Roman" w:cs="Times New Roman"/>
          <w:bCs/>
          <w:sz w:val="24"/>
          <w:szCs w:val="24"/>
        </w:rPr>
        <w:t xml:space="preserve">Word </w:t>
      </w:r>
      <w:r w:rsidR="003F1D7D" w:rsidRPr="005E636C">
        <w:rPr>
          <w:rFonts w:ascii="Times New Roman" w:hAnsi="Times New Roman" w:cs="Times New Roman"/>
          <w:bCs/>
          <w:sz w:val="24"/>
          <w:szCs w:val="24"/>
        </w:rPr>
        <w:t xml:space="preserve">file </w:t>
      </w:r>
    </w:p>
    <w:p w14:paraId="78C98BFD" w14:textId="3E3C3B51" w:rsidR="00312FDC" w:rsidRPr="005E636C" w:rsidRDefault="00312FDC" w:rsidP="004F6316">
      <w:pPr>
        <w:rPr>
          <w:rFonts w:ascii="Times New Roman" w:hAnsi="Times New Roman" w:cs="Times New Roman"/>
          <w:bCs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</w:rPr>
        <w:t xml:space="preserve">___All figures </w:t>
      </w:r>
      <w:r w:rsidR="004A7796" w:rsidRPr="005E636C">
        <w:rPr>
          <w:rFonts w:ascii="Times New Roman" w:hAnsi="Times New Roman" w:cs="Times New Roman"/>
          <w:bCs/>
          <w:sz w:val="24"/>
          <w:szCs w:val="24"/>
        </w:rPr>
        <w:t xml:space="preserve">labelled appropriately </w:t>
      </w:r>
      <w:r w:rsidR="004A7796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4A7796" w:rsidRPr="005E636C">
        <w:rPr>
          <w:rFonts w:ascii="Times New Roman" w:hAnsi="Times New Roman" w:cs="Times New Roman"/>
          <w:bCs/>
          <w:sz w:val="24"/>
          <w:szCs w:val="24"/>
        </w:rPr>
        <w:t xml:space="preserve">saved in one </w:t>
      </w:r>
      <w:r w:rsidR="00097F02">
        <w:rPr>
          <w:rFonts w:ascii="Times New Roman" w:hAnsi="Times New Roman" w:cs="Times New Roman"/>
          <w:bCs/>
          <w:sz w:val="24"/>
          <w:szCs w:val="24"/>
        </w:rPr>
        <w:t xml:space="preserve">Word </w:t>
      </w:r>
      <w:r w:rsidR="004A7796" w:rsidRPr="005E636C">
        <w:rPr>
          <w:rFonts w:ascii="Times New Roman" w:hAnsi="Times New Roman" w:cs="Times New Roman"/>
          <w:bCs/>
          <w:sz w:val="24"/>
          <w:szCs w:val="24"/>
        </w:rPr>
        <w:t>file</w:t>
      </w:r>
    </w:p>
    <w:p w14:paraId="17460183" w14:textId="22F6FAC7" w:rsidR="00623763" w:rsidRPr="005E636C" w:rsidRDefault="00312FDC" w:rsidP="004F6316">
      <w:pPr>
        <w:rPr>
          <w:rFonts w:ascii="Times New Roman" w:hAnsi="Times New Roman" w:cs="Times New Roman"/>
          <w:bCs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  <w:u w:val="single"/>
        </w:rPr>
        <w:t xml:space="preserve">      </w:t>
      </w:r>
      <w:r w:rsidR="00FE0388" w:rsidRPr="005E636C">
        <w:rPr>
          <w:rFonts w:ascii="Times New Roman" w:hAnsi="Times New Roman" w:cs="Times New Roman"/>
          <w:bCs/>
          <w:sz w:val="24"/>
          <w:szCs w:val="24"/>
        </w:rPr>
        <w:t>Each image</w:t>
      </w:r>
      <w:r w:rsidR="003F1D7D" w:rsidRPr="005E636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E0388" w:rsidRPr="005E636C">
        <w:rPr>
          <w:rFonts w:ascii="Times New Roman" w:hAnsi="Times New Roman" w:cs="Times New Roman"/>
          <w:bCs/>
          <w:sz w:val="24"/>
          <w:szCs w:val="24"/>
        </w:rPr>
        <w:t>saved as separate, appropriately named file</w:t>
      </w:r>
      <w:r w:rsidR="0070199E">
        <w:rPr>
          <w:rFonts w:ascii="Times New Roman" w:hAnsi="Times New Roman" w:cs="Times New Roman"/>
          <w:bCs/>
          <w:sz w:val="24"/>
          <w:szCs w:val="24"/>
        </w:rPr>
        <w:t xml:space="preserve"> (see Images and Figures guide)</w:t>
      </w:r>
    </w:p>
    <w:p w14:paraId="1EB93F3B" w14:textId="71EB0200" w:rsidR="00C36610" w:rsidRPr="00695519" w:rsidRDefault="00312FDC" w:rsidP="004F6316">
      <w:pPr>
        <w:rPr>
          <w:rFonts w:ascii="Times New Roman" w:hAnsi="Times New Roman" w:cs="Times New Roman"/>
          <w:b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</w:rPr>
        <w:t xml:space="preserve">___All captions </w:t>
      </w:r>
      <w:r w:rsidR="004A7796" w:rsidRPr="005E636C">
        <w:rPr>
          <w:rFonts w:ascii="Times New Roman" w:hAnsi="Times New Roman" w:cs="Times New Roman"/>
          <w:bCs/>
          <w:sz w:val="24"/>
          <w:szCs w:val="24"/>
        </w:rPr>
        <w:t xml:space="preserve">labelled appropriately </w:t>
      </w:r>
      <w:r w:rsidR="004A7796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4A7796" w:rsidRPr="005E636C">
        <w:rPr>
          <w:rFonts w:ascii="Times New Roman" w:hAnsi="Times New Roman" w:cs="Times New Roman"/>
          <w:bCs/>
          <w:sz w:val="24"/>
          <w:szCs w:val="24"/>
        </w:rPr>
        <w:t xml:space="preserve">saved in one </w:t>
      </w:r>
      <w:r w:rsidR="00097F02">
        <w:rPr>
          <w:rFonts w:ascii="Times New Roman" w:hAnsi="Times New Roman" w:cs="Times New Roman"/>
          <w:bCs/>
          <w:sz w:val="24"/>
          <w:szCs w:val="24"/>
        </w:rPr>
        <w:t xml:space="preserve">Word </w:t>
      </w:r>
      <w:r w:rsidR="004A7796" w:rsidRPr="005E636C">
        <w:rPr>
          <w:rFonts w:ascii="Times New Roman" w:hAnsi="Times New Roman" w:cs="Times New Roman"/>
          <w:bCs/>
          <w:sz w:val="24"/>
          <w:szCs w:val="24"/>
        </w:rPr>
        <w:t>file</w:t>
      </w:r>
      <w:r w:rsidR="00FF49BB">
        <w:rPr>
          <w:rFonts w:ascii="Times New Roman" w:hAnsi="Times New Roman" w:cs="Times New Roman"/>
          <w:bCs/>
          <w:sz w:val="24"/>
          <w:szCs w:val="24"/>
        </w:rPr>
        <w:t xml:space="preserve"> and contain appropriate credit or source line</w:t>
      </w:r>
    </w:p>
    <w:p w14:paraId="6E0CE881" w14:textId="77777777" w:rsidR="00623972" w:rsidRDefault="00623972" w:rsidP="00623972">
      <w:pPr>
        <w:rPr>
          <w:rFonts w:ascii="Times New Roman" w:hAnsi="Times New Roman" w:cs="Times New Roman"/>
          <w:b/>
          <w:sz w:val="24"/>
          <w:szCs w:val="24"/>
        </w:rPr>
      </w:pPr>
    </w:p>
    <w:p w14:paraId="75AF619F" w14:textId="459E897A" w:rsidR="00623972" w:rsidRPr="00695519" w:rsidRDefault="00623972" w:rsidP="00623972">
      <w:pPr>
        <w:rPr>
          <w:rFonts w:ascii="Times New Roman" w:hAnsi="Times New Roman" w:cs="Times New Roman"/>
          <w:b/>
          <w:sz w:val="24"/>
          <w:szCs w:val="24"/>
        </w:rPr>
      </w:pPr>
      <w:r w:rsidRPr="00695519">
        <w:rPr>
          <w:rFonts w:ascii="Times New Roman" w:hAnsi="Times New Roman" w:cs="Times New Roman"/>
          <w:b/>
          <w:sz w:val="24"/>
          <w:szCs w:val="24"/>
        </w:rPr>
        <w:t>Documentation</w:t>
      </w:r>
      <w:r>
        <w:rPr>
          <w:rFonts w:ascii="Times New Roman" w:hAnsi="Times New Roman" w:cs="Times New Roman"/>
          <w:b/>
          <w:sz w:val="24"/>
          <w:szCs w:val="24"/>
        </w:rPr>
        <w:t xml:space="preserve"> Information</w:t>
      </w:r>
    </w:p>
    <w:p w14:paraId="6440F5B0" w14:textId="3302829E" w:rsidR="00623972" w:rsidRDefault="00623972" w:rsidP="00623972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961BE7">
        <w:rPr>
          <w:rFonts w:ascii="Times New Roman" w:hAnsi="Times New Roman" w:cs="Times New Roman"/>
          <w:bCs/>
          <w:sz w:val="24"/>
          <w:szCs w:val="24"/>
        </w:rPr>
        <w:t>Chicago endnote</w:t>
      </w:r>
      <w:proofErr w:type="gramStart"/>
      <w:r w:rsidRPr="00961BE7">
        <w:rPr>
          <w:rFonts w:ascii="Times New Roman" w:hAnsi="Times New Roman" w:cs="Times New Roman"/>
          <w:bCs/>
          <w:sz w:val="24"/>
          <w:szCs w:val="24"/>
          <w:u w:val="single"/>
        </w:rPr>
        <w:tab/>
      </w:r>
      <w:r w:rsidR="00973C7E">
        <w:rPr>
          <w:rFonts w:ascii="Times New Roman" w:hAnsi="Times New Roman" w:cs="Times New Roman"/>
          <w:bCs/>
          <w:sz w:val="24"/>
          <w:szCs w:val="24"/>
          <w:u w:val="single"/>
        </w:rPr>
        <w:t xml:space="preserve"> </w:t>
      </w:r>
      <w:r w:rsidRPr="00961BE7">
        <w:rPr>
          <w:rFonts w:ascii="Times New Roman" w:hAnsi="Times New Roman" w:cs="Times New Roman"/>
          <w:bCs/>
          <w:sz w:val="24"/>
          <w:szCs w:val="24"/>
          <w:u w:val="single"/>
        </w:rPr>
        <w:t xml:space="preserve"> </w:t>
      </w:r>
      <w:r w:rsidRPr="00961BE7">
        <w:rPr>
          <w:rFonts w:ascii="Times New Roman" w:hAnsi="Times New Roman" w:cs="Times New Roman"/>
          <w:bCs/>
          <w:sz w:val="24"/>
          <w:szCs w:val="24"/>
        </w:rPr>
        <w:tab/>
      </w:r>
      <w:proofErr w:type="gramEnd"/>
      <w:r w:rsidRPr="00961BE7">
        <w:rPr>
          <w:rFonts w:ascii="Times New Roman" w:hAnsi="Times New Roman" w:cs="Times New Roman"/>
          <w:bCs/>
          <w:sz w:val="24"/>
          <w:szCs w:val="24"/>
        </w:rPr>
        <w:t>Chicago author-date</w:t>
      </w:r>
      <w:r w:rsidRPr="00961BE7">
        <w:rPr>
          <w:rFonts w:ascii="Times New Roman" w:hAnsi="Times New Roman" w:cs="Times New Roman"/>
          <w:bCs/>
          <w:sz w:val="24"/>
          <w:szCs w:val="24"/>
          <w:u w:val="single"/>
        </w:rPr>
        <w:t xml:space="preserve">    </w:t>
      </w:r>
      <w:r w:rsidR="00973C7E">
        <w:rPr>
          <w:rFonts w:ascii="Times New Roman" w:hAnsi="Times New Roman" w:cs="Times New Roman"/>
          <w:bCs/>
          <w:sz w:val="24"/>
          <w:szCs w:val="24"/>
          <w:u w:val="single"/>
        </w:rPr>
        <w:t xml:space="preserve">  </w:t>
      </w:r>
      <w:r w:rsidRPr="00961BE7">
        <w:rPr>
          <w:rFonts w:ascii="Times New Roman" w:hAnsi="Times New Roman" w:cs="Times New Roman"/>
          <w:bCs/>
          <w:sz w:val="24"/>
          <w:szCs w:val="24"/>
          <w:u w:val="single"/>
        </w:rPr>
        <w:t xml:space="preserve">     </w:t>
      </w:r>
      <w:r w:rsidRPr="00961BE7">
        <w:rPr>
          <w:rFonts w:ascii="Times New Roman" w:hAnsi="Times New Roman" w:cs="Times New Roman"/>
          <w:bCs/>
          <w:sz w:val="24"/>
          <w:szCs w:val="24"/>
        </w:rPr>
        <w:t xml:space="preserve">    Other (and list format)</w:t>
      </w:r>
      <w:r w:rsidRPr="00961BE7">
        <w:rPr>
          <w:rFonts w:ascii="Times New Roman" w:hAnsi="Times New Roman" w:cs="Times New Roman"/>
          <w:bCs/>
          <w:sz w:val="24"/>
          <w:szCs w:val="24"/>
          <w:u w:val="single"/>
        </w:rPr>
        <w:tab/>
      </w:r>
      <w:r w:rsidR="00973C7E">
        <w:rPr>
          <w:rFonts w:ascii="Times New Roman" w:hAnsi="Times New Roman" w:cs="Times New Roman"/>
          <w:bCs/>
          <w:sz w:val="24"/>
          <w:szCs w:val="24"/>
          <w:u w:val="single"/>
        </w:rPr>
        <w:tab/>
      </w:r>
    </w:p>
    <w:p w14:paraId="52853458" w14:textId="0AD684F3" w:rsidR="00DD5AB9" w:rsidRPr="00DD5AB9" w:rsidRDefault="00DD5AB9" w:rsidP="00DD5AB9">
      <w:pPr>
        <w:widowControl w:val="0"/>
        <w:autoSpaceDE w:val="0"/>
        <w:autoSpaceDN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</w:rPr>
        <w:t>___</w:t>
      </w:r>
      <w:r w:rsidRPr="00DD5AB9">
        <w:rPr>
          <w:rFonts w:ascii="Times New Roman" w:hAnsi="Times New Roman" w:cs="Times New Roman"/>
          <w:sz w:val="24"/>
          <w:szCs w:val="24"/>
        </w:rPr>
        <w:t>Field code formatting for EndNote or other bibliographic software has been removed from notes and references/bibliography</w:t>
      </w:r>
    </w:p>
    <w:p w14:paraId="16A19E03" w14:textId="77777777" w:rsidR="00DD5AB9" w:rsidRDefault="00DD5AB9" w:rsidP="0062397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29C319" w14:textId="77777777" w:rsidR="00623972" w:rsidRDefault="0062397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897B80E" w14:textId="3629E68E" w:rsidR="00DB7E65" w:rsidRPr="006A2AD0" w:rsidRDefault="006A2AD0" w:rsidP="004F6316">
      <w:pPr>
        <w:rPr>
          <w:rFonts w:ascii="Times New Roman" w:hAnsi="Times New Roman" w:cs="Times New Roman"/>
          <w:b/>
          <w:sz w:val="24"/>
          <w:szCs w:val="24"/>
        </w:rPr>
      </w:pPr>
      <w:r w:rsidRPr="006A2AD0">
        <w:rPr>
          <w:rFonts w:ascii="Times New Roman" w:hAnsi="Times New Roman" w:cs="Times New Roman"/>
          <w:b/>
          <w:sz w:val="24"/>
          <w:szCs w:val="24"/>
        </w:rPr>
        <w:lastRenderedPageBreak/>
        <w:t>Completeness</w:t>
      </w:r>
    </w:p>
    <w:p w14:paraId="58F7045D" w14:textId="7CAFC72A" w:rsidR="004D1A0C" w:rsidRDefault="00DC061E" w:rsidP="00DC061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E07D0">
        <w:rPr>
          <w:rFonts w:ascii="Times New Roman" w:hAnsi="Times New Roman" w:cs="Times New Roman"/>
          <w:bCs/>
          <w:sz w:val="24"/>
          <w:szCs w:val="24"/>
        </w:rPr>
        <w:t>___</w:t>
      </w:r>
      <w:r w:rsidR="00401FDE">
        <w:rPr>
          <w:rFonts w:ascii="Times New Roman" w:hAnsi="Times New Roman" w:cs="Times New Roman"/>
          <w:bCs/>
          <w:sz w:val="24"/>
          <w:szCs w:val="24"/>
        </w:rPr>
        <w:t>PDF included if your manuscript contains any non-</w:t>
      </w:r>
      <w:r w:rsidR="004D1A0C">
        <w:rPr>
          <w:rFonts w:ascii="Times New Roman" w:hAnsi="Times New Roman" w:cs="Times New Roman"/>
          <w:bCs/>
          <w:sz w:val="24"/>
          <w:szCs w:val="24"/>
        </w:rPr>
        <w:t>Western dia</w:t>
      </w:r>
      <w:r w:rsidR="00A538A7">
        <w:rPr>
          <w:rFonts w:ascii="Times New Roman" w:hAnsi="Times New Roman" w:cs="Times New Roman"/>
          <w:bCs/>
          <w:sz w:val="24"/>
          <w:szCs w:val="24"/>
        </w:rPr>
        <w:t>critics</w:t>
      </w:r>
      <w:r w:rsidR="004D1A0C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616AB">
        <w:rPr>
          <w:rFonts w:ascii="Times New Roman" w:hAnsi="Times New Roman" w:cs="Times New Roman"/>
          <w:bCs/>
          <w:sz w:val="24"/>
          <w:szCs w:val="24"/>
        </w:rPr>
        <w:t xml:space="preserve">non-Latin alphabets, </w:t>
      </w:r>
      <w:r w:rsidR="004D1A0C">
        <w:rPr>
          <w:rFonts w:ascii="Times New Roman" w:hAnsi="Times New Roman" w:cs="Times New Roman"/>
          <w:bCs/>
          <w:sz w:val="24"/>
          <w:szCs w:val="24"/>
        </w:rPr>
        <w:t>complex mathematical equati</w:t>
      </w:r>
      <w:r w:rsidR="00A538A7">
        <w:rPr>
          <w:rFonts w:ascii="Times New Roman" w:hAnsi="Times New Roman" w:cs="Times New Roman"/>
          <w:bCs/>
          <w:sz w:val="24"/>
          <w:szCs w:val="24"/>
        </w:rPr>
        <w:t>o</w:t>
      </w:r>
      <w:r w:rsidR="004D1A0C">
        <w:rPr>
          <w:rFonts w:ascii="Times New Roman" w:hAnsi="Times New Roman" w:cs="Times New Roman"/>
          <w:bCs/>
          <w:sz w:val="24"/>
          <w:szCs w:val="24"/>
        </w:rPr>
        <w:t>ns, non</w:t>
      </w:r>
      <w:r w:rsidR="002616AB">
        <w:rPr>
          <w:rFonts w:ascii="Times New Roman" w:hAnsi="Times New Roman" w:cs="Times New Roman"/>
          <w:bCs/>
          <w:sz w:val="24"/>
          <w:szCs w:val="24"/>
        </w:rPr>
        <w:t>-</w:t>
      </w:r>
      <w:r w:rsidR="004D1A0C">
        <w:rPr>
          <w:rFonts w:ascii="Times New Roman" w:hAnsi="Times New Roman" w:cs="Times New Roman"/>
          <w:bCs/>
          <w:sz w:val="24"/>
          <w:szCs w:val="24"/>
        </w:rPr>
        <w:t xml:space="preserve">traditional symbols, etc. </w:t>
      </w:r>
      <w:r w:rsidR="002616AB">
        <w:rPr>
          <w:rFonts w:ascii="Times New Roman" w:hAnsi="Times New Roman" w:cs="Times New Roman"/>
          <w:bCs/>
          <w:sz w:val="24"/>
          <w:szCs w:val="24"/>
        </w:rPr>
        <w:t xml:space="preserve"> Ensure the PDF displays the content in question correctly. </w:t>
      </w:r>
    </w:p>
    <w:p w14:paraId="64C949F5" w14:textId="15181D0C" w:rsidR="00DC061E" w:rsidRPr="00DE07D0" w:rsidRDefault="004D1A0C" w:rsidP="00DC061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</w:rPr>
        <w:t>___</w:t>
      </w:r>
      <w:r w:rsidR="00DC061E" w:rsidRPr="00DE07D0">
        <w:rPr>
          <w:rFonts w:ascii="Times New Roman" w:hAnsi="Times New Roman" w:cs="Times New Roman"/>
          <w:bCs/>
          <w:sz w:val="24"/>
          <w:szCs w:val="24"/>
        </w:rPr>
        <w:t xml:space="preserve">Permissions </w:t>
      </w:r>
      <w:r w:rsidR="00626B4F">
        <w:rPr>
          <w:rFonts w:ascii="Times New Roman" w:hAnsi="Times New Roman" w:cs="Times New Roman"/>
          <w:bCs/>
          <w:sz w:val="24"/>
          <w:szCs w:val="24"/>
        </w:rPr>
        <w:t>(</w:t>
      </w:r>
      <w:r w:rsidR="00235B5B">
        <w:rPr>
          <w:rFonts w:ascii="Times New Roman" w:hAnsi="Times New Roman" w:cs="Times New Roman"/>
          <w:bCs/>
          <w:sz w:val="24"/>
          <w:szCs w:val="24"/>
        </w:rPr>
        <w:t xml:space="preserve">workbook </w:t>
      </w:r>
      <w:r w:rsidR="00626B4F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235B5B">
        <w:rPr>
          <w:rFonts w:ascii="Times New Roman" w:hAnsi="Times New Roman" w:cs="Times New Roman"/>
          <w:bCs/>
          <w:sz w:val="24"/>
          <w:szCs w:val="24"/>
        </w:rPr>
        <w:t xml:space="preserve">permission </w:t>
      </w:r>
      <w:r w:rsidR="00626B4F">
        <w:rPr>
          <w:rFonts w:ascii="Times New Roman" w:hAnsi="Times New Roman" w:cs="Times New Roman"/>
          <w:bCs/>
          <w:sz w:val="24"/>
          <w:szCs w:val="24"/>
        </w:rPr>
        <w:t xml:space="preserve">letters) </w:t>
      </w:r>
      <w:r w:rsidR="00DC061E" w:rsidRPr="00DE07D0">
        <w:rPr>
          <w:rFonts w:ascii="Times New Roman" w:hAnsi="Times New Roman" w:cs="Times New Roman"/>
          <w:bCs/>
          <w:sz w:val="24"/>
          <w:szCs w:val="24"/>
        </w:rPr>
        <w:t>obtained and provided (if necessary)</w:t>
      </w:r>
    </w:p>
    <w:p w14:paraId="1927171F" w14:textId="77777777" w:rsidR="00DC061E" w:rsidRPr="00DE07D0" w:rsidRDefault="00DC061E" w:rsidP="00DC061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E07D0">
        <w:rPr>
          <w:rFonts w:ascii="Times New Roman" w:hAnsi="Times New Roman" w:cs="Times New Roman"/>
          <w:bCs/>
          <w:sz w:val="24"/>
          <w:szCs w:val="24"/>
        </w:rPr>
        <w:t>___Copy of approved IRB provided (if necessary)</w:t>
      </w:r>
    </w:p>
    <w:p w14:paraId="5B8C83D6" w14:textId="38AA995C" w:rsidR="00176E36" w:rsidRPr="00DE07D0" w:rsidRDefault="00176E36" w:rsidP="00176E36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E07D0">
        <w:rPr>
          <w:rFonts w:ascii="Times New Roman" w:hAnsi="Times New Roman" w:cs="Times New Roman"/>
          <w:bCs/>
          <w:sz w:val="24"/>
          <w:szCs w:val="24"/>
        </w:rPr>
        <w:t>___Marketing questionnaire completed and provided to West Point Press</w:t>
      </w:r>
    </w:p>
    <w:p w14:paraId="10F655BB" w14:textId="77777777" w:rsidR="00DF21BB" w:rsidRPr="00DE07D0" w:rsidRDefault="00DF21BB" w:rsidP="00E86AAF">
      <w:pPr>
        <w:widowControl w:val="0"/>
        <w:autoSpaceDE w:val="0"/>
        <w:autoSpaceDN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0D113B8" w14:textId="77777777" w:rsidR="00623972" w:rsidRDefault="00623972" w:rsidP="002422E9">
      <w:pPr>
        <w:rPr>
          <w:rFonts w:ascii="Times New Roman" w:hAnsi="Times New Roman" w:cs="Times New Roman"/>
          <w:b/>
          <w:sz w:val="24"/>
          <w:szCs w:val="24"/>
        </w:rPr>
      </w:pPr>
    </w:p>
    <w:p w14:paraId="7EC9D69C" w14:textId="6AE651D5" w:rsidR="00DB7E65" w:rsidRPr="00695519" w:rsidRDefault="00DB7E65" w:rsidP="006339EC">
      <w:pPr>
        <w:spacing w:line="480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65EED147" w14:textId="65C87B82" w:rsidR="003D56C4" w:rsidRPr="00695519" w:rsidRDefault="003D56C4" w:rsidP="004C11EB">
      <w:pPr>
        <w:pStyle w:val="ListParagraph"/>
        <w:ind w:left="0"/>
        <w:rPr>
          <w:rFonts w:ascii="Times New Roman" w:hAnsi="Times New Roman" w:cs="Times New Roman"/>
          <w:bCs/>
          <w:sz w:val="24"/>
          <w:szCs w:val="24"/>
        </w:rPr>
      </w:pPr>
      <w:r w:rsidRPr="00695519">
        <w:rPr>
          <w:rFonts w:ascii="Times New Roman" w:hAnsi="Times New Roman" w:cs="Times New Roman"/>
          <w:bCs/>
          <w:sz w:val="24"/>
          <w:szCs w:val="24"/>
        </w:rPr>
        <w:t>ADDITIONAL COMMENTS (please provide a separate note if there are specific requests relating to the</w:t>
      </w:r>
      <w:r w:rsidR="004C11EB" w:rsidRPr="0069551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95519">
        <w:rPr>
          <w:rFonts w:ascii="Times New Roman" w:hAnsi="Times New Roman" w:cs="Times New Roman"/>
          <w:bCs/>
          <w:sz w:val="24"/>
          <w:szCs w:val="24"/>
        </w:rPr>
        <w:t>production and copyediting of your manuscript)</w:t>
      </w:r>
    </w:p>
    <w:p w14:paraId="3A522438" w14:textId="77777777" w:rsidR="003D56C4" w:rsidRPr="00CD6C0C" w:rsidRDefault="003D56C4" w:rsidP="006339EC">
      <w:pPr>
        <w:spacing w:line="480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sectPr w:rsidR="003D56C4" w:rsidRPr="00CD6C0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6BD24" w14:textId="77777777" w:rsidR="00E15949" w:rsidRDefault="00E15949" w:rsidP="004541AD">
      <w:pPr>
        <w:spacing w:after="0" w:line="240" w:lineRule="auto"/>
      </w:pPr>
      <w:r>
        <w:separator/>
      </w:r>
    </w:p>
  </w:endnote>
  <w:endnote w:type="continuationSeparator" w:id="0">
    <w:p w14:paraId="12243C86" w14:textId="77777777" w:rsidR="00E15949" w:rsidRDefault="00E15949" w:rsidP="004541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EDFC3" w14:textId="77777777" w:rsidR="00F84259" w:rsidRDefault="00F84259" w:rsidP="00F84259">
    <w:pPr>
      <w:pStyle w:val="Footer"/>
      <w:jc w:val="center"/>
      <w:rPr>
        <w:rFonts w:ascii="Arial" w:hAnsi="Arial" w:cs="Arial"/>
        <w:b/>
        <w:bCs/>
        <w:sz w:val="20"/>
        <w:szCs w:val="20"/>
      </w:rPr>
    </w:pPr>
  </w:p>
  <w:p w14:paraId="1583B418" w14:textId="27D4A29B" w:rsidR="00F84259" w:rsidRPr="00225213" w:rsidRDefault="00F84259" w:rsidP="00F84259">
    <w:pPr>
      <w:pStyle w:val="Footer"/>
      <w:jc w:val="center"/>
      <w:rPr>
        <w:rFonts w:ascii="Arial" w:hAnsi="Arial" w:cs="Arial"/>
        <w:b/>
        <w:bCs/>
        <w:sz w:val="20"/>
        <w:szCs w:val="20"/>
      </w:rPr>
    </w:pPr>
    <w:r w:rsidRPr="00225213">
      <w:rPr>
        <w:rFonts w:ascii="Arial" w:hAnsi="Arial" w:cs="Arial"/>
        <w:b/>
        <w:bCs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B3D55AD" wp14:editId="0B0CA67E">
              <wp:simplePos x="0" y="0"/>
              <wp:positionH relativeFrom="column">
                <wp:posOffset>871855</wp:posOffset>
              </wp:positionH>
              <wp:positionV relativeFrom="paragraph">
                <wp:posOffset>-99060</wp:posOffset>
              </wp:positionV>
              <wp:extent cx="4114800" cy="0"/>
              <wp:effectExtent l="14605" t="15240" r="13970" b="13335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11480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597F4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68.65pt;margin-top:-7.8pt;width:324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" strokeweight="1.5pt"/>
          </w:pict>
        </mc:Fallback>
      </mc:AlternateContent>
    </w:r>
    <w:r w:rsidRPr="00225213">
      <w:rPr>
        <w:rFonts w:ascii="Arial" w:hAnsi="Arial" w:cs="Arial"/>
        <w:b/>
        <w:bCs/>
        <w:sz w:val="20"/>
        <w:szCs w:val="20"/>
      </w:rPr>
      <w:t>WestPointPress.com</w:t>
    </w:r>
  </w:p>
  <w:p w14:paraId="78A0C89E" w14:textId="77777777" w:rsidR="00F84259" w:rsidRPr="00225213" w:rsidRDefault="00F84259" w:rsidP="00F84259">
    <w:pPr>
      <w:pStyle w:val="Footer"/>
      <w:jc w:val="center"/>
      <w:rPr>
        <w:rFonts w:ascii="Arial" w:hAnsi="Arial" w:cs="Arial"/>
        <w:b/>
        <w:bCs/>
        <w:sz w:val="20"/>
        <w:szCs w:val="20"/>
      </w:rPr>
    </w:pPr>
    <w:r w:rsidRPr="00225213">
      <w:rPr>
        <w:rFonts w:ascii="Arial" w:hAnsi="Arial" w:cs="Arial"/>
        <w:b/>
        <w:bCs/>
        <w:sz w:val="20"/>
        <w:szCs w:val="20"/>
      </w:rPr>
      <w:t>WestPointPress@westpoint.edu</w:t>
    </w:r>
  </w:p>
  <w:p w14:paraId="0A884896" w14:textId="77777777" w:rsidR="00F84259" w:rsidRDefault="00F842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B1055" w14:textId="77777777" w:rsidR="00E15949" w:rsidRDefault="00E15949" w:rsidP="004541AD">
      <w:pPr>
        <w:spacing w:after="0" w:line="240" w:lineRule="auto"/>
      </w:pPr>
      <w:r>
        <w:separator/>
      </w:r>
    </w:p>
  </w:footnote>
  <w:footnote w:type="continuationSeparator" w:id="0">
    <w:p w14:paraId="407E312B" w14:textId="77777777" w:rsidR="00E15949" w:rsidRDefault="00E15949" w:rsidP="004541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C772E" w14:textId="564E6A8C" w:rsidR="00604E5C" w:rsidRDefault="00E15949" w:rsidP="00DB30B6">
    <w:pPr>
      <w:pStyle w:val="Header"/>
      <w:ind w:hanging="720"/>
    </w:pPr>
    <w:sdt>
      <w:sdtPr>
        <w:id w:val="850686254"/>
        <w:docPartObj>
          <w:docPartGallery w:val="Page Numbers (Margins)"/>
          <w:docPartUnique/>
        </w:docPartObj>
      </w:sdtPr>
      <w:sdtEndPr/>
      <w:sdtContent>
        <w:r w:rsidR="00052B3A">
          <w:rPr>
            <w:noProof/>
          </w:rPr>
          <mc:AlternateContent>
            <mc:Choice Requires="wps">
              <w:drawing>
                <wp:anchor distT="0" distB="0" distL="114300" distR="114300" simplePos="0" relativeHeight="251660288" behindDoc="0" locked="0" layoutInCell="0" allowOverlap="1" wp14:anchorId="6730AFE8" wp14:editId="33F4EBD8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3" name="Rectangl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D94533" w14:textId="77777777" w:rsidR="00052B3A" w:rsidRDefault="00052B3A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6730AFE8" id="Rectangle 3" o:spid="_x0000_s1026" style="position:absolute;margin-left:0;margin-top:0;width:40.2pt;height:171.9pt;z-index:25166028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" o:allowincell="f" filled="f" stroked="f">
                  <v:textbox style="layout-flow:vertical;mso-layout-flow-alt:bottom-to-top;mso-fit-shape-to-text:t">
                    <w:txbxContent>
                      <w:p w14:paraId="51D94533" w14:textId="77777777" w:rsidR="00052B3A" w:rsidRDefault="00052B3A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4D7C8C">
      <w:rPr>
        <w:noProof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anchorId="4D9F0576" wp14:editId="4E163BF6">
              <wp:simplePos x="0" y="0"/>
              <wp:positionH relativeFrom="margin">
                <wp:align>right</wp:align>
              </wp:positionH>
              <wp:positionV relativeFrom="paragraph">
                <wp:posOffset>82550</wp:posOffset>
              </wp:positionV>
              <wp:extent cx="4419600" cy="57150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19600" cy="571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2CD94C" w14:textId="569481A4" w:rsidR="004D7C8C" w:rsidRPr="00331202" w:rsidRDefault="00B77156">
                          <w:pPr>
                            <w:rPr>
                              <w:rFonts w:ascii="Goudy Old Style" w:hAnsi="Goudy Old Style"/>
                              <w:color w:val="D3BC8D"/>
                              <w:sz w:val="48"/>
                              <w:szCs w:val="48"/>
                            </w:rPr>
                          </w:pPr>
                          <w:r w:rsidRPr="00331202">
                            <w:rPr>
                              <w:rFonts w:ascii="Goudy Old Style" w:hAnsi="Goudy Old Style"/>
                              <w:color w:val="D3BC8D"/>
                              <w:sz w:val="48"/>
                              <w:szCs w:val="48"/>
                            </w:rPr>
                            <w:t>|</w:t>
                          </w:r>
                          <w:r w:rsidR="00986E1D">
                            <w:rPr>
                              <w:rFonts w:ascii="Goudy Old Style" w:hAnsi="Goudy Old Style"/>
                              <w:color w:val="D3BC8D"/>
                              <w:sz w:val="48"/>
                              <w:szCs w:val="48"/>
                            </w:rPr>
                            <w:t>Final Manuscript Checklis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D9F057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296.8pt;margin-top:6.5pt;width:348pt;height:45pt;z-index:2516561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" filled="f" stroked="f">
              <v:textbox>
                <w:txbxContent>
                  <w:p w14:paraId="762CD94C" w14:textId="569481A4" w:rsidR="004D7C8C" w:rsidRPr="00331202" w:rsidRDefault="00B77156">
                    <w:pPr>
                      <w:rPr>
                        <w:rFonts w:ascii="Goudy Old Style" w:hAnsi="Goudy Old Style"/>
                        <w:color w:val="D3BC8D"/>
                        <w:sz w:val="48"/>
                        <w:szCs w:val="48"/>
                      </w:rPr>
                    </w:pPr>
                    <w:r w:rsidRPr="00331202">
                      <w:rPr>
                        <w:rFonts w:ascii="Goudy Old Style" w:hAnsi="Goudy Old Style"/>
                        <w:color w:val="D3BC8D"/>
                        <w:sz w:val="48"/>
                        <w:szCs w:val="48"/>
                      </w:rPr>
                      <w:t>|</w:t>
                    </w:r>
                    <w:r w:rsidR="00986E1D">
                      <w:rPr>
                        <w:rFonts w:ascii="Goudy Old Style" w:hAnsi="Goudy Old Style"/>
                        <w:color w:val="D3BC8D"/>
                        <w:sz w:val="48"/>
                        <w:szCs w:val="48"/>
                      </w:rPr>
                      <w:t>Final Manuscript Checklis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F5A68">
      <w:rPr>
        <w:noProof/>
      </w:rPr>
      <w:drawing>
        <wp:inline distT="0" distB="0" distL="0" distR="0" wp14:anchorId="2B25DAC6" wp14:editId="29335D77">
          <wp:extent cx="2127250" cy="642015"/>
          <wp:effectExtent l="0" t="0" r="6350" b="5715"/>
          <wp:docPr id="1" name="Picture 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6893" cy="6479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A165B"/>
    <w:multiLevelType w:val="hybridMultilevel"/>
    <w:tmpl w:val="A26CBA44"/>
    <w:lvl w:ilvl="0" w:tplc="54D27D70">
      <w:numFmt w:val="bullet"/>
      <w:lvlText w:val=""/>
      <w:lvlJc w:val="left"/>
      <w:pPr>
        <w:ind w:left="810" w:hanging="360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" w15:restartNumberingAfterBreak="0">
    <w:nsid w:val="21591218"/>
    <w:multiLevelType w:val="multilevel"/>
    <w:tmpl w:val="C1F68E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314156AA"/>
    <w:multiLevelType w:val="hybridMultilevel"/>
    <w:tmpl w:val="DD12B65C"/>
    <w:lvl w:ilvl="0" w:tplc="54D27D70">
      <w:numFmt w:val="bullet"/>
      <w:lvlText w:val=""/>
      <w:lvlJc w:val="left"/>
      <w:pPr>
        <w:ind w:left="1260" w:hanging="360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3A6569A1"/>
    <w:multiLevelType w:val="hybridMultilevel"/>
    <w:tmpl w:val="319C8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363E23"/>
    <w:multiLevelType w:val="multilevel"/>
    <w:tmpl w:val="164E213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47360524">
    <w:abstractNumId w:val="4"/>
  </w:num>
  <w:num w:numId="2" w16cid:durableId="599603515">
    <w:abstractNumId w:val="1"/>
  </w:num>
  <w:num w:numId="3" w16cid:durableId="348218362">
    <w:abstractNumId w:val="3"/>
  </w:num>
  <w:num w:numId="4" w16cid:durableId="1366831879">
    <w:abstractNumId w:val="2"/>
  </w:num>
  <w:num w:numId="5" w16cid:durableId="1410350926">
    <w:abstractNumId w:val="0"/>
  </w:num>
  <w:num w:numId="6" w16cid:durableId="5602936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MDE0NjS1tLQwNDBV0lEKTi0uzszPAykwrgUAeFaTlSwAAAA="/>
  </w:docVars>
  <w:rsids>
    <w:rsidRoot w:val="00031466"/>
    <w:rsid w:val="00006866"/>
    <w:rsid w:val="00016B1D"/>
    <w:rsid w:val="00031466"/>
    <w:rsid w:val="00052B3A"/>
    <w:rsid w:val="00061491"/>
    <w:rsid w:val="000627B0"/>
    <w:rsid w:val="00065A7E"/>
    <w:rsid w:val="00097F02"/>
    <w:rsid w:val="000B420F"/>
    <w:rsid w:val="000D1A44"/>
    <w:rsid w:val="000E7B62"/>
    <w:rsid w:val="000F1047"/>
    <w:rsid w:val="000F24D3"/>
    <w:rsid w:val="00116BF4"/>
    <w:rsid w:val="00176E36"/>
    <w:rsid w:val="00183DD1"/>
    <w:rsid w:val="001A4E44"/>
    <w:rsid w:val="001D608D"/>
    <w:rsid w:val="001E1FC6"/>
    <w:rsid w:val="001E64B1"/>
    <w:rsid w:val="00210B56"/>
    <w:rsid w:val="002346F6"/>
    <w:rsid w:val="00235B5B"/>
    <w:rsid w:val="002422E9"/>
    <w:rsid w:val="00252E0F"/>
    <w:rsid w:val="002616AB"/>
    <w:rsid w:val="0028315A"/>
    <w:rsid w:val="002963B9"/>
    <w:rsid w:val="00297F5B"/>
    <w:rsid w:val="002C1A50"/>
    <w:rsid w:val="002F4E9A"/>
    <w:rsid w:val="00312FDC"/>
    <w:rsid w:val="00321DA5"/>
    <w:rsid w:val="00331202"/>
    <w:rsid w:val="003501CE"/>
    <w:rsid w:val="003653E9"/>
    <w:rsid w:val="00387D0E"/>
    <w:rsid w:val="003D56C4"/>
    <w:rsid w:val="003E6DFE"/>
    <w:rsid w:val="003F1D7D"/>
    <w:rsid w:val="00401FDE"/>
    <w:rsid w:val="0043271A"/>
    <w:rsid w:val="004541AD"/>
    <w:rsid w:val="004561DE"/>
    <w:rsid w:val="00462F54"/>
    <w:rsid w:val="004926D7"/>
    <w:rsid w:val="004A7796"/>
    <w:rsid w:val="004C11EB"/>
    <w:rsid w:val="004D1A0C"/>
    <w:rsid w:val="004D7C8C"/>
    <w:rsid w:val="004E2FE3"/>
    <w:rsid w:val="004E5BB8"/>
    <w:rsid w:val="004F6316"/>
    <w:rsid w:val="00535EF0"/>
    <w:rsid w:val="005B0A21"/>
    <w:rsid w:val="005B4F50"/>
    <w:rsid w:val="005E636C"/>
    <w:rsid w:val="005F3BAC"/>
    <w:rsid w:val="00604E5C"/>
    <w:rsid w:val="00623763"/>
    <w:rsid w:val="00623972"/>
    <w:rsid w:val="00626B4F"/>
    <w:rsid w:val="006339EC"/>
    <w:rsid w:val="006519C7"/>
    <w:rsid w:val="00651A33"/>
    <w:rsid w:val="00695519"/>
    <w:rsid w:val="006A2AD0"/>
    <w:rsid w:val="0070199E"/>
    <w:rsid w:val="0072499C"/>
    <w:rsid w:val="00753D09"/>
    <w:rsid w:val="00762B75"/>
    <w:rsid w:val="00775845"/>
    <w:rsid w:val="00781117"/>
    <w:rsid w:val="008135EA"/>
    <w:rsid w:val="00834D76"/>
    <w:rsid w:val="008524A2"/>
    <w:rsid w:val="00875D49"/>
    <w:rsid w:val="00892723"/>
    <w:rsid w:val="008F1243"/>
    <w:rsid w:val="008F5A68"/>
    <w:rsid w:val="009161D1"/>
    <w:rsid w:val="00924F20"/>
    <w:rsid w:val="00930C35"/>
    <w:rsid w:val="009600CD"/>
    <w:rsid w:val="00961BE7"/>
    <w:rsid w:val="00962FD4"/>
    <w:rsid w:val="00973C7E"/>
    <w:rsid w:val="00986E1D"/>
    <w:rsid w:val="00992FD6"/>
    <w:rsid w:val="009A6194"/>
    <w:rsid w:val="009D5894"/>
    <w:rsid w:val="009E1EE5"/>
    <w:rsid w:val="009F58A2"/>
    <w:rsid w:val="00A02B95"/>
    <w:rsid w:val="00A11775"/>
    <w:rsid w:val="00A25EB9"/>
    <w:rsid w:val="00A3735C"/>
    <w:rsid w:val="00A538A7"/>
    <w:rsid w:val="00B37B2E"/>
    <w:rsid w:val="00B77156"/>
    <w:rsid w:val="00BA249B"/>
    <w:rsid w:val="00BA5940"/>
    <w:rsid w:val="00BB02BC"/>
    <w:rsid w:val="00C01EC6"/>
    <w:rsid w:val="00C07D29"/>
    <w:rsid w:val="00C109E6"/>
    <w:rsid w:val="00C36610"/>
    <w:rsid w:val="00C7418F"/>
    <w:rsid w:val="00C77A25"/>
    <w:rsid w:val="00C81BB4"/>
    <w:rsid w:val="00C825F6"/>
    <w:rsid w:val="00C90E32"/>
    <w:rsid w:val="00CB01CE"/>
    <w:rsid w:val="00CB441B"/>
    <w:rsid w:val="00CB616E"/>
    <w:rsid w:val="00CC52A4"/>
    <w:rsid w:val="00CD14AA"/>
    <w:rsid w:val="00CD4948"/>
    <w:rsid w:val="00CD6C0C"/>
    <w:rsid w:val="00D42A8A"/>
    <w:rsid w:val="00D62AF0"/>
    <w:rsid w:val="00D62C32"/>
    <w:rsid w:val="00D86384"/>
    <w:rsid w:val="00D97E41"/>
    <w:rsid w:val="00DA5236"/>
    <w:rsid w:val="00DB30B6"/>
    <w:rsid w:val="00DB7E65"/>
    <w:rsid w:val="00DC061E"/>
    <w:rsid w:val="00DD5459"/>
    <w:rsid w:val="00DD5AB9"/>
    <w:rsid w:val="00DE07D0"/>
    <w:rsid w:val="00DE0DE4"/>
    <w:rsid w:val="00DF21BB"/>
    <w:rsid w:val="00E15949"/>
    <w:rsid w:val="00E24B6C"/>
    <w:rsid w:val="00E32617"/>
    <w:rsid w:val="00E4411F"/>
    <w:rsid w:val="00E541AF"/>
    <w:rsid w:val="00E81D46"/>
    <w:rsid w:val="00E86AAF"/>
    <w:rsid w:val="00EB7197"/>
    <w:rsid w:val="00ED5A0E"/>
    <w:rsid w:val="00F0091C"/>
    <w:rsid w:val="00F4624B"/>
    <w:rsid w:val="00F77976"/>
    <w:rsid w:val="00F84259"/>
    <w:rsid w:val="00FB3B76"/>
    <w:rsid w:val="00FB4B3F"/>
    <w:rsid w:val="00FC1B78"/>
    <w:rsid w:val="00FE0388"/>
    <w:rsid w:val="00FF4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4A7F8F"/>
  <w15:chartTrackingRefBased/>
  <w15:docId w15:val="{DB6C1FFF-9569-45DF-A4A0-55211CF15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3146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314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31466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31466"/>
    <w:rPr>
      <w:i/>
      <w:iCs/>
    </w:rPr>
  </w:style>
  <w:style w:type="paragraph" w:styleId="ListParagraph">
    <w:name w:val="List Paragraph"/>
    <w:basedOn w:val="Normal"/>
    <w:uiPriority w:val="1"/>
    <w:qFormat/>
    <w:rsid w:val="000314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4E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4E5C"/>
  </w:style>
  <w:style w:type="paragraph" w:styleId="Footer">
    <w:name w:val="footer"/>
    <w:basedOn w:val="Normal"/>
    <w:link w:val="FooterChar"/>
    <w:uiPriority w:val="99"/>
    <w:unhideWhenUsed/>
    <w:rsid w:val="00604E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4E5C"/>
  </w:style>
  <w:style w:type="character" w:styleId="UnresolvedMention">
    <w:name w:val="Unresolved Mention"/>
    <w:basedOn w:val="DefaultParagraphFont"/>
    <w:uiPriority w:val="99"/>
    <w:semiHidden/>
    <w:unhideWhenUsed/>
    <w:rsid w:val="008135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4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7</TotalTime>
  <Pages>2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in, Jordon E COL</dc:creator>
  <cp:keywords/>
  <dc:description/>
  <cp:lastModifiedBy>Swain, Jordon E COL</cp:lastModifiedBy>
  <cp:revision>62</cp:revision>
  <cp:lastPrinted>2022-06-14T12:18:00Z</cp:lastPrinted>
  <dcterms:created xsi:type="dcterms:W3CDTF">2022-06-12T23:30:00Z</dcterms:created>
  <dcterms:modified xsi:type="dcterms:W3CDTF">2022-07-01T13:44:00Z</dcterms:modified>
</cp:coreProperties>
</file>